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42598b9e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42598b9e-b93c-11e8-a92d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2T14:17:10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K0lEQVR42s2WQQ7DQAgDrX6A///SP6AM5NZLJThkW21IDshrvAblz7Je9U1SVBSpdL/4o9/17zdVoskVUX9etvkUAarKRxQX+SJt8bzKB8BaJ/mKMtI1hQf8aQ4666C+rCmEgFca2vJX+lPVo6Ik3p7X4EODFcn7ejwqAV6wLfO1kKGudoeUB/qzyRbsa70kkLqulNlrvbRQCpmDnw744/KaB5fkQC+hxx2j4r1feQww8Swd8NdWhaopb6zPSxmySzHw1vigLUfSfe61nuHP+GnB80E92vYaaV+QtT+rO2nkNKY9vhYKbjV97sKf21PZIi76h9sLuqEf8NeWimoMhxf+N6ML/Olm3kAmnp50Mh8gaDSjg37JSEA5utPt/aDnA+7alMR5oL/3zrtfL+hTY3mS+VM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hi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42598b9e-b93c-11e8-a92d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2T14:17:10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faq.remarkbox.com/42598b9e-b93c-11e8-a92d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faq.remarkbox.com/42598b9e-b93c-11e8-a92d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42598b9e</dc:title>
  <dc:creator/>
  <cp:keywords/>
  <dcterms:created xsi:type="dcterms:W3CDTF">2026-05-02T14:17:10Z</dcterms:created>
  <dcterms:modified xsi:type="dcterms:W3CDTF">2026-05-02T14:1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